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7ac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/>
  <dcterms:created xsi:type="dcterms:W3CDTF">2018-06-17T03:06:02Z</dcterms:created>
  <dcterms:modified xsi:type="dcterms:W3CDTF">2018-06-17T03:06:02Z</dcterms:modified>
</cp:coreProperties>
</file>